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contractuales (PR0n) de esta etapa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e33894d de 02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2T01:10:35Z</dcterms:created>
  <dcterms:modified xsi:type="dcterms:W3CDTF">2023-07-02T01:1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